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ystems Engineer Internship Position</w:t>
      </w:r>
    </w:p>
    <w:bookmarkEnd w:id="20"/>
    <w:p>
      <w:pPr>
        <w:pStyle w:val="BodyText"/>
      </w:pPr>
      <w:r>
        <w:t xml:space="preserve">Hiring Manager</w:t>
      </w:r>
      <w:r>
        <w:br/>
      </w:r>
      <w:r>
        <w:t xml:space="preserve">[Company Name]</w:t>
      </w:r>
      <w:r>
        <w:br/>
      </w:r>
      <w:r>
        <w:t xml:space="preserve">Barcelona, Spain</w:t>
      </w:r>
      <w:r>
        <w:br/>
      </w:r>
      <w:r>
        <w:t xml:space="preserve">08002 Barcelona</w:t>
      </w:r>
    </w:p>
    <w:p>
      <w:pPr>
        <w:pStyle w:val="BodyText"/>
      </w:pPr>
      <w:r>
        <w:t xml:space="preserve">October 26, 2023</w:t>
      </w:r>
    </w:p>
    <w:p>
      <w:pPr>
        <w:pStyle w:val="BodyText"/>
      </w:pPr>
      <w:r>
        <w:t xml:space="preserve">Dear Hiring Manager,</w:t>
      </w:r>
    </w:p>
    <w:p>
      <w:pPr>
        <w:pStyle w:val="BodyText"/>
      </w:pPr>
      <w:r>
        <w:t xml:space="preserve">It is with profound enthusiasm that I submit my application for the Systems Engineer Internship position at your esteemed organization in Barcelona, Spain. As a final-year Computer Science student at Universitat Politècnica de Catalunya (UPC) with a specialization in network systems and cloud infrastructure, I have meticulously followed the innovative technological advancements emerging from Spain's dynamic tech ecosystem. My academic trajectory has been intentionally aligned with the unique demands of modern systems engineering, making Barcelona—not merely a location but an incubator for my professional aspirations—the ideal environment to contribute meaningfully to your team.</w:t>
      </w:r>
    </w:p>
    <w:p>
      <w:pPr>
        <w:pStyle w:val="BodyText"/>
      </w:pPr>
      <w:r>
        <w:t xml:space="preserve">My fascination with systems architecture began during a summer project developing scalable microservices for a local Barcelona-based startup, where I optimized containerized deployments using Docker and Kubernetes. This experience crystallized my understanding of how infrastructure design directly impacts business resilience—a principle that resonates deeply with the cutting-edge work being pioneered at tech hubs across Spain Barcelona. The city's unique convergence of global enterprises and agile startups creates an unparalleled learning environment where theoretical knowledge merges with real-world problem-solving in sectors like fintech, smart cities, and sustainable technology—areas where your company has demonstrated exceptional leadership through initiatives such as [mention specific project if known, otherwise generalize: "your cloud migration frameworks for European clients"].</w:t>
      </w:r>
    </w:p>
    <w:p>
      <w:pPr>
        <w:pStyle w:val="BodyText"/>
      </w:pPr>
      <w:r>
        <w:t xml:space="preserve">Academically, I've pursued a rigorous curriculum including Advanced Network Design (earning top 5% in class), Distributed Systems Security, and DevOps Implementation. My capstone project involved designing a fault-tolerant hybrid cloud infrastructure for Barcelona's municipal waste management system—a solution that reduced processing latency by 42% while ensuring GDPR compliance. This project required extensive collaboration with city officials and technology partners across Spain, reinforcing my ability to navigate complex stakeholder landscapes while delivering technically sound solutions. My technical proficiency spans AWS/Azure cloud platforms, Terraform infrastructure-as-code, Python for automation scripting, and network monitoring tools like Wireshark and Nagios—skills directly applicable to the Systems Engineer role you advertise.</w:t>
      </w:r>
    </w:p>
    <w:p>
      <w:pPr>
        <w:pStyle w:val="BodyText"/>
      </w:pPr>
      <w:r>
        <w:t xml:space="preserve">What truly excites me about this opportunity is Barcelona's position as a nexus for European technological innovation. The city's commitment to digital transformation—evidenced by initiatives like Barcelona Smart City and the Catalan Digital Strategy 2030—creates a fertile ground for systems engineers to develop solutions with tangible societal impact. Spain has emerged as a leader in adopting sustainable technology practices, with Barcelona consistently ranking among Europe's top cities for tech talent retention and startup growth (per 2023 Startup Genome Report). As an intern within this ecosystem, I am eager to contribute my skills while immersing myself in the collaborative culture where Catalan engineers and international professionals co-create solutions that bridge European regulatory frameworks with agile development methodologies.</w:t>
      </w:r>
    </w:p>
    <w:p>
      <w:pPr>
        <w:pStyle w:val="BodyText"/>
      </w:pPr>
      <w:r>
        <w:t xml:space="preserve">My adaptability to multicultural environments is another strength I bring to your team. Having participated in UPC's Erasmus+ program at the University of Coimbra, Portugal, I developed fluency in Spanish (DELE C1 certification) and deepened my appreciation for Mediterranean business etiquette—critical assets when collaborating with diverse teams across Spain Barcelona. Furthermore, my volunteer work with Code for Catalonia has strengthened my understanding of how systems engineering can address urban challenges: designing a real-time public transport optimization tool that integrated data from 7 municipal agencies required precise system orchestration and stakeholder alignment—mirroring the complexity I anticipate in your projects.</w:t>
      </w:r>
    </w:p>
    <w:p>
      <w:pPr>
        <w:pStyle w:val="BodyText"/>
      </w:pPr>
      <w:r>
        <w:t xml:space="preserve">I am particularly impressed by your company's recent implementation of edge computing solutions for [specific industry, e.g., "the Port of Barcelona"]. This project exemplifies the strategic vision required in modern systems engineering—a perspective I've cultivated through my studies on low-latency architectures. I am confident that my hands-on experience with system benchmarking (using Apache JMeter) and security protocols (ISO 27001 frameworks) would allow me to quickly support your infrastructure teams while learning from your industry veterans. The prospect of contributing to such meaningful work within Spain Barcelona's vibrant tech community represents the perfect next step in my professional journey.</w:t>
      </w:r>
    </w:p>
    <w:p>
      <w:pPr>
        <w:pStyle w:val="BodyText"/>
      </w:pPr>
      <w:r>
        <w:t xml:space="preserve">The Systems Engineer Internship at your company embodies everything I seek: technical rigor, real-world impact, and immersion in Europe's most innovative technology landscape. As a student deeply committed to advancing sustainable systems engineering practices, I am eager to apply my skills in a setting where Barcelona's entrepreneurial spirit meets corporate excellence. My resume details additional projects including an IoT-based environmental monitoring system deployed across Catalan vineyards—a testament to my ability to build scalable solutions for local contexts while maintaining global technical standards.</w:t>
      </w:r>
    </w:p>
    <w:p>
      <w:pPr>
        <w:pStyle w:val="BodyText"/>
      </w:pPr>
      <w:r>
        <w:t xml:space="preserve">I would be honored to discuss how my background in infrastructure optimization, cloud systems, and cross-cultural collaboration aligns with your team's objectives. Thank you for considering this Internship Application Letter. I am available for an interview at your earliest convenience and welcome the opportunity to elaborate on my qualifications. I look forward to the possibility of contributing to the technological advancement of Spain Barcelona through your esteemed organization.</w:t>
      </w:r>
    </w:p>
    <w:p>
      <w:pPr>
        <w:pStyle w:val="BodyText"/>
      </w:pPr>
      <w:r>
        <w:t xml:space="preserve">Sincerely,</w:t>
      </w:r>
      <w:r>
        <w:br/>
      </w:r>
      <w:r>
        <w:br/>
      </w:r>
    </w:p>
    <w:p>
      <w:pPr>
        <w:pStyle w:val="BodyText"/>
      </w:pPr>
      <w:r>
        <w:t xml:space="preserve">Ana Rodriguez</w:t>
      </w:r>
      <w:r>
        <w:br/>
      </w:r>
      <w:r>
        <w:t xml:space="preserve">Systems Engineering Student (B.Sc. Computer Science, UPC)</w:t>
      </w:r>
      <w:r>
        <w:br/>
      </w:r>
      <w:r>
        <w:t xml:space="preserve">Barcelona, Spain</w:t>
      </w:r>
      <w:r>
        <w:br/>
      </w:r>
      <w:r>
        <w:t xml:space="preserve">+34 600 123 456 | ana.rodriguez@email.com</w:t>
      </w:r>
      <w:r>
        <w:br/>
      </w:r>
      <w:r>
        <w:t xml:space="preserve">LinkedIn: linkedin.com/in/anarodriguez-engineer</w:t>
      </w:r>
    </w:p>
    <w:p>
      <w:pPr>
        <w:pStyle w:val="BodyText"/>
      </w:pPr>
      <w:r>
        <w:t xml:space="preserve">Word Count Verification: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24T02:00:23Z</dcterms:created>
  <dcterms:modified xsi:type="dcterms:W3CDTF">2026-04-24T02:00:23Z</dcterms:modified>
</cp:coreProperties>
</file>

<file path=docProps/custom.xml><?xml version="1.0" encoding="utf-8"?>
<Properties xmlns="http://schemas.openxmlformats.org/officeDocument/2006/custom-properties" xmlns:vt="http://schemas.openxmlformats.org/officeDocument/2006/docPropsVTypes"/>
</file>